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Netherlands</w:t>
      </w:r>
      <w:r>
        <w:t xml:space="preserve"> </w:t>
      </w:r>
      <w:r>
        <w:t xml:space="preserve">Amsterdam</w:t>
      </w:r>
    </w:p>
    <w:bookmarkStart w:id="20" w:name="cover-letter"/>
    <w:p>
      <w:pPr>
        <w:pStyle w:val="Heading1"/>
      </w:pPr>
      <w:r>
        <w:rPr>
          <w:bCs/>
          <w:b/>
        </w:rPr>
        <w:t xml:space="preserve">Cover Letter</w:t>
      </w:r>
    </w:p>
    <w:p>
      <w:pPr>
        <w:pStyle w:val="FirstParagraph"/>
      </w:pPr>
      <w:r>
        <w:rPr>
          <w:bCs/>
          <w:b/>
        </w:rPr>
        <w:t xml:space="preserve">John Doe</w:t>
      </w:r>
      <w:r>
        <w:br/>
      </w:r>
      <w:r>
        <w:t xml:space="preserve">Amsterdam, Netherlands</w:t>
      </w:r>
      <w:r>
        <w:br/>
      </w:r>
      <w:r>
        <w:t xml:space="preserve">Email: john.doe@example.com | Phone: +31 6 12345678</w:t>
      </w:r>
    </w:p>
    <w:bookmarkEnd w:id="20"/>
    <w:p>
      <w:pPr>
        <w:pStyle w:val="BodyText"/>
      </w:pPr>
      <w:r>
        <w:t xml:space="preserve">April 5, 2024</w:t>
      </w:r>
    </w:p>
    <w:p>
      <w:pPr>
        <w:pStyle w:val="BodyText"/>
      </w:pPr>
      <w:r>
        <w:rPr>
          <w:bCs/>
          <w:b/>
        </w:rPr>
        <w:t xml:space="preserve">Ms. Anna van der Meer</w:t>
      </w:r>
      <w:r>
        <w:br/>
      </w:r>
      <w:r>
        <w:t xml:space="preserve">HR Manager</w:t>
      </w:r>
      <w:r>
        <w:br/>
      </w:r>
      <w:r>
        <w:t xml:space="preserve">Global Innovators BV</w:t>
      </w:r>
      <w:r>
        <w:br/>
      </w:r>
      <w:r>
        <w:t xml:space="preserve">Kruislaan 123</w:t>
      </w:r>
      <w:r>
        <w:br/>
      </w:r>
      <w:r>
        <w:t xml:space="preserve">1098 HP Amsterdam, Netherlands</w:t>
      </w:r>
    </w:p>
    <w:p>
      <w:pPr>
        <w:pStyle w:val="BodyText"/>
      </w:pPr>
      <w:r>
        <w:t xml:space="preserve">Dear Ms. van der Meer,</w:t>
      </w:r>
    </w:p>
    <w:p>
      <w:pPr>
        <w:pStyle w:val="BodyText"/>
      </w:pPr>
      <w:r>
        <w:t xml:space="preserve">I am writing to express my enthusiastic interest in the Marketing Manager position at Global Innovators BV in the Netherlands Amsterdam. As a seasoned marketing professional with a proven track record of driving brand growth and digital transformation, I am eager to contribute my expertise to your organization’s mission of pioneering innovative solutions in this dynamic market. This opportunity aligns perfectly with my career goals, and I am confident that my experience, strategic mindset, and passion for marketing will make me a valuable asset to your team in the Netherlands Amsterdam.</w:t>
      </w:r>
    </w:p>
    <w:p>
      <w:pPr>
        <w:pStyle w:val="BodyText"/>
      </w:pPr>
      <w:r>
        <w:t xml:space="preserve">With over a decade of experience in marketing across diverse industries, including technology, consumer goods, and services, I have developed a deep understanding of how to craft compelling campaigns that resonate with target audiences. My career has been defined by my ability to blend data-driven insights with creative strategy, ensuring that brands not only gain visibility but also foster meaningful connections with their customers. In the Netherlands Amsterdam, where the market is both competitive and culturally rich, I believe my skills in digital marketing, brand positioning, and cross-functional collaboration will be instrumental in achieving your objectives.</w:t>
      </w:r>
    </w:p>
    <w:p>
      <w:pPr>
        <w:pStyle w:val="BodyText"/>
      </w:pPr>
      <w:r>
        <w:t xml:space="preserve">As a Marketing Manager, I have consistently focused on creating value through innovation. At my previous role at TechNova Solutions in Rotterdam, I led a team of 10 to revamp the company’s digital marketing strategy. By leveraging social media analytics and customer journey mapping, we increased website traffic by 75% within six months and boosted lead generation by 40%. This success was not just about numbers—it was about understanding the unique needs of the Netherlands Amsterdam market, where consumers prioritize sustainability, quality, and authenticity. I tailored campaigns to reflect these values, resulting in a stronger brand presence and higher customer loyalty.</w:t>
      </w:r>
    </w:p>
    <w:p>
      <w:pPr>
        <w:pStyle w:val="BodyText"/>
      </w:pPr>
      <w:r>
        <w:t xml:space="preserve">One of my most rewarding projects in the Netherlands Amsterdam was collaborating with local influencers and community leaders to promote a sustainable fashion initiative. By aligning the brand’s message with the region’s growing emphasis on environmental responsibility, we saw a 60% increase in social media engagement and a 30% rise in sales. This experience reinforced my belief that marketing is not just about promoting products—it’s about building relationships and contributing to the community. In Amsterdam, where innovation and inclusivity are core values, I am passionate about creating campaigns that reflect these principles while driving measurable results.</w:t>
      </w:r>
    </w:p>
    <w:p>
      <w:pPr>
        <w:pStyle w:val="BodyText"/>
      </w:pPr>
      <w:r>
        <w:t xml:space="preserve">My strengths as a Marketing Manager extend beyond strategy and execution. I excel in cross-functional teamwork, often partnering with sales, product development, and customer service departments to ensure cohesive brand messaging. In the Netherlands Amsterdam, where collaboration is key to success, I have developed strong relationships with stakeholders at all levels. For instance, during a rebranding project for a fintech startup in Amsterdam’s creative district, I worked closely with designers and developers to create a unified brand identity that resonated with both tech-savvy millennials and traditional investors. This holistic approach not only streamlined the process but also ensured that the final product aligned with market demands.</w:t>
      </w:r>
    </w:p>
    <w:p>
      <w:pPr>
        <w:pStyle w:val="BodyText"/>
      </w:pPr>
      <w:r>
        <w:t xml:space="preserve">Another critical aspect of my role as a Marketing Manager is adaptability. The marketing landscape in the Netherlands Amsterdam is constantly evolving, driven by technological advancements and shifting consumer behaviors. I stay ahead of these trends by continuously investing in my professional development. I have completed certifications in digital marketing and data analytics, which have equipped me with the tools to analyze market trends and optimize campaigns in real time. For example, during a recent campaign for a health and wellness brand, I used AI-powered tools to personalize customer interactions, resulting in a 25% increase in conversion rates.</w:t>
      </w:r>
    </w:p>
    <w:p>
      <w:pPr>
        <w:pStyle w:val="BodyText"/>
      </w:pPr>
      <w:r>
        <w:t xml:space="preserve">What draws me most to the Netherlands Amsterdam is its vibrant culture and entrepreneurial spirit. The city is a hub for innovation, with companies like Philips, ASML, and startups thriving in sectors ranging from renewable energy to e-commerce. I am particularly inspired by the way businesses in Amsterdam balance global ambitions with local community engagement. As a Marketing Manager, I would bring this same ethos to Global Innovators BV, ensuring that our campaigns not only meet international standards but also reflect the unique character of the Netherlands Amsterdam.</w:t>
      </w:r>
    </w:p>
    <w:p>
      <w:pPr>
        <w:pStyle w:val="BodyText"/>
      </w:pPr>
      <w:r>
        <w:t xml:space="preserve">I am also deeply committed to fostering diversity and inclusion in marketing. In the Netherlands Amsterdam, where cultural diversity is a cornerstone of society, I have actively worked to create campaigns that celebrate different perspectives. Whether it was launching a multilingual advertising campaign or partnering with minority-owned businesses, I believe that inclusivity strengthens brand equity and drives long-term success. This philosophy aligns seamlessly with Global Innovators BV’s values, and I am eager to contribute to your ongoing efforts in this area.</w:t>
      </w:r>
    </w:p>
    <w:p>
      <w:pPr>
        <w:pStyle w:val="BodyText"/>
      </w:pPr>
      <w:r>
        <w:t xml:space="preserve">Finally, I would like to emphasize my dedication to excellence. As a Marketing Manager, I approach every project with a clear vision, meticulous planning, and a results-oriented mindset. My ability to manage multiple priorities while maintaining high standards has consistently led to successful outcomes. In the Netherlands Amsterdam, where competition is fierce and expectations are high, I am confident that my work ethic and expertise will help Global Innovators BV achieve its goals.</w:t>
      </w:r>
    </w:p>
    <w:p>
      <w:pPr>
        <w:pStyle w:val="BodyText"/>
      </w:pPr>
      <w:r>
        <w:t xml:space="preserve">Thank you for considering my application. I would be honored to discuss how my background, skills, and passion for marketing can contribute to the continued success of Global Innovators BV. I am available at your convenience for an interview and can be reached at +31 6 12345678 or john.doe@example.com. I look forward to the opportunity to speak with you soon.</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in Netherlands Amsterdam</dc:title>
  <dc:creator/>
  <dc:language>en</dc:language>
  <cp:keywords/>
  <dcterms:created xsi:type="dcterms:W3CDTF">2026-07-24T07:11:41Z</dcterms:created>
  <dcterms:modified xsi:type="dcterms:W3CDTF">2026-07-24T07:11:41Z</dcterms:modified>
</cp:coreProperties>
</file>

<file path=docProps/custom.xml><?xml version="1.0" encoding="utf-8"?>
<Properties xmlns="http://schemas.openxmlformats.org/officeDocument/2006/custom-properties" xmlns:vt="http://schemas.openxmlformats.org/officeDocument/2006/docPropsVTypes"/>
</file>